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6F155F" w:rsidRPr="008349D7" w14:paraId="55BFE939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4BEDC22C" w14:textId="35BD9850" w:rsidR="006F155F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isk Assessment</w:t>
            </w:r>
          </w:p>
          <w:p w14:paraId="631B3179" w14:textId="375C1418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2545DAEE" w14:textId="2B1BA866" w:rsidR="006F155F" w:rsidRPr="00046421" w:rsidRDefault="006F155F" w:rsidP="006F155F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color w:val="00B050"/>
                <w:sz w:val="30"/>
                <w:szCs w:val="30"/>
              </w:rPr>
              <w:t>Litter Picking</w:t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4017E134" w:rsidR="006F155F" w:rsidRPr="00046421" w:rsidRDefault="002538EC" w:rsidP="006F155F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E7AFA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6F155F">
              <w:rPr>
                <w:b/>
                <w:sz w:val="30"/>
                <w:szCs w:val="30"/>
              </w:rPr>
              <w:t>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6386A702" w:rsidR="006F155F" w:rsidRPr="007A49B1" w:rsidRDefault="006F155F" w:rsidP="006F155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>
              <w:rPr>
                <w:b/>
                <w:sz w:val="20"/>
                <w:szCs w:val="20"/>
              </w:rPr>
              <w:t>Iain Roy</w:t>
            </w:r>
          </w:p>
        </w:tc>
      </w:tr>
      <w:tr w:rsidR="006F155F" w:rsidRPr="008349D7" w14:paraId="44490732" w14:textId="77777777" w:rsidTr="000D3460">
        <w:trPr>
          <w:trHeight w:val="701"/>
        </w:trPr>
        <w:tc>
          <w:tcPr>
            <w:tcW w:w="1696" w:type="dxa"/>
            <w:shd w:val="clear" w:color="auto" w:fill="D9D9D9"/>
          </w:tcPr>
          <w:p w14:paraId="3B124BEC" w14:textId="77777777" w:rsidR="006F155F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y</w:t>
            </w:r>
          </w:p>
          <w:p w14:paraId="3E63098C" w14:textId="4353B6B7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OSM)</w:t>
            </w:r>
          </w:p>
        </w:tc>
        <w:tc>
          <w:tcPr>
            <w:tcW w:w="4649" w:type="dxa"/>
            <w:shd w:val="clear" w:color="auto" w:fill="FFFFFF"/>
          </w:tcPr>
          <w:p w14:paraId="78721187" w14:textId="591F37FE" w:rsidR="006F155F" w:rsidRPr="00046421" w:rsidRDefault="006F155F" w:rsidP="006F155F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 w:rsidRPr="00046421">
              <w:rPr>
                <w:b/>
                <w:sz w:val="30"/>
                <w:szCs w:val="30"/>
              </w:rPr>
              <w:t>Activities</w:t>
            </w:r>
          </w:p>
        </w:tc>
        <w:tc>
          <w:tcPr>
            <w:tcW w:w="1843" w:type="dxa"/>
            <w:shd w:val="clear" w:color="auto" w:fill="D9D9D9"/>
          </w:tcPr>
          <w:p w14:paraId="4B1767CC" w14:textId="77777777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3F837537" w:rsidR="006F155F" w:rsidRPr="00046421" w:rsidRDefault="002538EC" w:rsidP="006F155F">
            <w:pPr>
              <w:widowControl/>
              <w:autoSpaceDE/>
              <w:autoSpaceDN/>
              <w:rPr>
                <w:b/>
                <w:sz w:val="30"/>
                <w:szCs w:val="30"/>
              </w:rPr>
            </w:pPr>
            <w:r>
              <w:rPr>
                <w:b/>
                <w:sz w:val="30"/>
                <w:szCs w:val="30"/>
              </w:rPr>
              <w:t>5</w:t>
            </w:r>
            <w:r w:rsidRPr="00FE7AFA">
              <w:rPr>
                <w:b/>
                <w:sz w:val="30"/>
                <w:szCs w:val="30"/>
                <w:vertAlign w:val="superscript"/>
              </w:rPr>
              <w:t>th</w:t>
            </w:r>
            <w:r>
              <w:rPr>
                <w:b/>
                <w:sz w:val="30"/>
                <w:szCs w:val="30"/>
              </w:rPr>
              <w:t xml:space="preserve"> September </w:t>
            </w:r>
            <w:r w:rsidR="006F155F">
              <w:rPr>
                <w:b/>
                <w:sz w:val="30"/>
                <w:szCs w:val="30"/>
              </w:rPr>
              <w:t>202</w:t>
            </w:r>
            <w:r w:rsidR="00FA0783">
              <w:rPr>
                <w:b/>
                <w:sz w:val="30"/>
                <w:szCs w:val="30"/>
              </w:rPr>
              <w:t>4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6F155F" w:rsidRPr="007A49B1" w:rsidRDefault="006F155F" w:rsidP="006F155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6F155F" w:rsidRPr="007A49B1" w:rsidRDefault="006F155F" w:rsidP="006F155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7506"/>
        <w:gridCol w:w="3549"/>
      </w:tblGrid>
      <w:tr w:rsidR="008349D7" w:rsidRPr="008349D7" w14:paraId="2D941849" w14:textId="77777777" w:rsidTr="002A4FD9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7506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3549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C17249" w:rsidRPr="0071703B" w14:paraId="6992CBAD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650F3594" w14:textId="315694B5" w:rsidR="00C17249" w:rsidRPr="00920518" w:rsidRDefault="00C17249" w:rsidP="00C17249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 not qualified to run activity leading to injury</w:t>
            </w:r>
          </w:p>
        </w:tc>
        <w:tc>
          <w:tcPr>
            <w:tcW w:w="1556" w:type="dxa"/>
            <w:shd w:val="clear" w:color="auto" w:fill="auto"/>
          </w:tcPr>
          <w:p w14:paraId="6193AD55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0" w:name="OLE_LINK15"/>
            <w:bookmarkStart w:id="1" w:name="OLE_LINK16"/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13876515" w14:textId="796D7DF3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  <w:bookmarkEnd w:id="0"/>
            <w:bookmarkEnd w:id="1"/>
          </w:p>
        </w:tc>
        <w:tc>
          <w:tcPr>
            <w:tcW w:w="7506" w:type="dxa"/>
            <w:shd w:val="clear" w:color="auto" w:fill="auto"/>
          </w:tcPr>
          <w:p w14:paraId="7885DEF1" w14:textId="77777777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Designated Leader In Charge.</w:t>
            </w:r>
          </w:p>
          <w:p w14:paraId="42C6B392" w14:textId="77777777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Planning and Preparation materials shared between all leaders.</w:t>
            </w:r>
          </w:p>
          <w:p w14:paraId="5BE3B0CB" w14:textId="77777777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Clear roles and responsibilities during the activity.</w:t>
            </w:r>
          </w:p>
          <w:p w14:paraId="4C3D82D6" w14:textId="490243E5" w:rsidR="00C17249" w:rsidRPr="00920518" w:rsidRDefault="00C17249" w:rsidP="0032159E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 w:rsidRPr="00920518">
              <w:rPr>
                <w:bCs/>
              </w:rPr>
              <w:t>Risk Assessment Shared.</w:t>
            </w:r>
          </w:p>
        </w:tc>
        <w:tc>
          <w:tcPr>
            <w:tcW w:w="3549" w:type="dxa"/>
            <w:shd w:val="clear" w:color="auto" w:fill="auto"/>
          </w:tcPr>
          <w:p w14:paraId="6ED12C06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8C7F8C1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A152AB4" w14:textId="389E39F2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iCs/>
                <w:sz w:val="20"/>
                <w:szCs w:val="20"/>
              </w:rPr>
              <w:t>Young people not aware of safety rules leading to injury</w:t>
            </w:r>
          </w:p>
        </w:tc>
        <w:tc>
          <w:tcPr>
            <w:tcW w:w="1556" w:type="dxa"/>
            <w:shd w:val="clear" w:color="auto" w:fill="auto"/>
          </w:tcPr>
          <w:p w14:paraId="2921D8F9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3913E9FF" w14:textId="128D9D0E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C04B4BA" w14:textId="1A7E7FF5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Clear briefing before activity by Leader In Charge to include instructions about no running, handling </w:t>
            </w:r>
            <w:r w:rsidR="00792A8B" w:rsidRPr="00920518">
              <w:rPr>
                <w:bCs/>
              </w:rPr>
              <w:t xml:space="preserve">equipment and </w:t>
            </w:r>
            <w:r w:rsidR="00240601">
              <w:rPr>
                <w:bCs/>
              </w:rPr>
              <w:t>to not touch litter.</w:t>
            </w:r>
          </w:p>
        </w:tc>
        <w:tc>
          <w:tcPr>
            <w:tcW w:w="3549" w:type="dxa"/>
            <w:shd w:val="clear" w:color="auto" w:fill="auto"/>
          </w:tcPr>
          <w:p w14:paraId="6B961C48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AB93A64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164E3B28" w14:textId="2E186C8E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" w:name="OLE_LINK9"/>
            <w:bookmarkStart w:id="3" w:name="OLE_LINK10"/>
            <w:bookmarkStart w:id="4" w:name="OLE_LINK38"/>
            <w:r w:rsidRPr="00920518">
              <w:rPr>
                <w:bCs/>
                <w:sz w:val="20"/>
                <w:szCs w:val="20"/>
              </w:rPr>
              <w:t>Overexcitement and not following rules or instructions leading to injury</w:t>
            </w:r>
            <w:bookmarkEnd w:id="2"/>
            <w:bookmarkEnd w:id="3"/>
            <w:bookmarkEnd w:id="4"/>
          </w:p>
        </w:tc>
        <w:tc>
          <w:tcPr>
            <w:tcW w:w="1556" w:type="dxa"/>
            <w:shd w:val="clear" w:color="auto" w:fill="auto"/>
          </w:tcPr>
          <w:p w14:paraId="624D160E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52402A86" w14:textId="4253FFE9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B4A8A58" w14:textId="77777777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bookmarkStart w:id="5" w:name="OLE_LINK19"/>
            <w:bookmarkStart w:id="6" w:name="OLE_LINK20"/>
            <w:r w:rsidRPr="00920518">
              <w:rPr>
                <w:bCs/>
              </w:rPr>
              <w:t>Section code of conduct in place to set clear expectations of behaviour.</w:t>
            </w:r>
          </w:p>
          <w:p w14:paraId="2B8D6BE8" w14:textId="6A9351B6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bookmarkStart w:id="7" w:name="OLE_LINK21"/>
            <w:bookmarkStart w:id="8" w:name="OLE_LINK22"/>
            <w:bookmarkEnd w:id="5"/>
            <w:bookmarkEnd w:id="6"/>
            <w:r w:rsidRPr="00920518">
              <w:rPr>
                <w:bCs/>
              </w:rPr>
              <w:t xml:space="preserve">Explain the activity clearly using age-appropriate language. </w:t>
            </w:r>
          </w:p>
          <w:bookmarkEnd w:id="7"/>
          <w:bookmarkEnd w:id="8"/>
          <w:p w14:paraId="6B716A16" w14:textId="707AB71B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Monitor the mood level throughout the activity. </w:t>
            </w:r>
          </w:p>
          <w:p w14:paraId="78FFC0C7" w14:textId="2252A238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Use a clear communication to stop the activity – everyone should stop as soon as they hear two blasts on the whistle or anyone shouting stop. </w:t>
            </w:r>
          </w:p>
          <w:p w14:paraId="02AC2AFA" w14:textId="2F64B459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Have a clear location for those not participating in the activity. </w:t>
            </w:r>
          </w:p>
        </w:tc>
        <w:tc>
          <w:tcPr>
            <w:tcW w:w="3549" w:type="dxa"/>
            <w:shd w:val="clear" w:color="auto" w:fill="auto"/>
          </w:tcPr>
          <w:p w14:paraId="21F9798F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16689A" w:rsidRPr="0071703B" w14:paraId="5135408C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0BB0AD97" w14:textId="7A73FE3D" w:rsidR="0016689A" w:rsidRDefault="0016689A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9" w:name="_Hlk67925589"/>
            <w:r>
              <w:rPr>
                <w:bCs/>
                <w:sz w:val="20"/>
                <w:szCs w:val="20"/>
              </w:rPr>
              <w:t>Lost or abducted youg person</w:t>
            </w:r>
          </w:p>
        </w:tc>
        <w:tc>
          <w:tcPr>
            <w:tcW w:w="1556" w:type="dxa"/>
            <w:shd w:val="clear" w:color="auto" w:fill="auto"/>
          </w:tcPr>
          <w:p w14:paraId="14001F66" w14:textId="1EF496BE" w:rsidR="0016689A" w:rsidRDefault="0016689A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</w:tc>
        <w:tc>
          <w:tcPr>
            <w:tcW w:w="7506" w:type="dxa"/>
            <w:shd w:val="clear" w:color="auto" w:fill="auto"/>
          </w:tcPr>
          <w:p w14:paraId="13D3AEE8" w14:textId="1CF29920" w:rsidR="0016689A" w:rsidRPr="003B2D29" w:rsidRDefault="0016689A" w:rsidP="0016689A">
            <w:pPr>
              <w:pStyle w:val="ListParagraph"/>
              <w:numPr>
                <w:ilvl w:val="0"/>
                <w:numId w:val="15"/>
              </w:numPr>
            </w:pPr>
            <w:r>
              <w:t>H</w:t>
            </w:r>
            <w:r w:rsidRPr="003B2D29">
              <w:t xml:space="preserve">ead count </w:t>
            </w:r>
            <w:r>
              <w:t>at start of activity</w:t>
            </w:r>
            <w:r w:rsidRPr="003B2D29">
              <w:t xml:space="preserve"> and at regular intervals</w:t>
            </w:r>
            <w:r>
              <w:t xml:space="preserve"> and at end of activity</w:t>
            </w:r>
          </w:p>
          <w:p w14:paraId="63C13F9A" w14:textId="35C68E98" w:rsidR="0016689A" w:rsidRPr="003B2D29" w:rsidRDefault="0016689A" w:rsidP="0016689A">
            <w:pPr>
              <w:pStyle w:val="ListParagraph"/>
              <w:numPr>
                <w:ilvl w:val="0"/>
                <w:numId w:val="14"/>
              </w:numPr>
            </w:pPr>
            <w:r w:rsidRPr="003B2D29">
              <w:t xml:space="preserve">Adults to be vigilant during </w:t>
            </w:r>
            <w:r>
              <w:t>activity</w:t>
            </w:r>
          </w:p>
        </w:tc>
        <w:tc>
          <w:tcPr>
            <w:tcW w:w="3549" w:type="dxa"/>
            <w:shd w:val="clear" w:color="auto" w:fill="auto"/>
          </w:tcPr>
          <w:p w14:paraId="07B1F5F4" w14:textId="77777777" w:rsidR="0016689A" w:rsidRPr="00920518" w:rsidRDefault="0016689A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bookmarkEnd w:id="9"/>
      <w:tr w:rsidR="0016689A" w:rsidRPr="0071703B" w14:paraId="4CC4272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2BCC811C" w14:textId="58B6DF7F" w:rsidR="0016689A" w:rsidRDefault="0016689A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Injury caused by moving vehicles</w:t>
            </w:r>
          </w:p>
        </w:tc>
        <w:tc>
          <w:tcPr>
            <w:tcW w:w="1556" w:type="dxa"/>
            <w:shd w:val="clear" w:color="auto" w:fill="auto"/>
          </w:tcPr>
          <w:p w14:paraId="20D563B1" w14:textId="77777777" w:rsidR="0016689A" w:rsidRDefault="0016689A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Young people</w:t>
            </w:r>
          </w:p>
          <w:p w14:paraId="5F81EB68" w14:textId="1D691E59" w:rsidR="0016689A" w:rsidRPr="00920518" w:rsidRDefault="0016689A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5D64A103" w14:textId="77777777" w:rsidR="0016689A" w:rsidRPr="003B2D29" w:rsidRDefault="0016689A" w:rsidP="0016689A">
            <w:pPr>
              <w:pStyle w:val="ListParagraph"/>
              <w:numPr>
                <w:ilvl w:val="0"/>
                <w:numId w:val="14"/>
              </w:numPr>
            </w:pPr>
            <w:r w:rsidRPr="003B2D29">
              <w:t>Walk in pairs, single file along narrow pathways.</w:t>
            </w:r>
          </w:p>
          <w:p w14:paraId="7881D22B" w14:textId="77777777" w:rsidR="0016689A" w:rsidRPr="003B2D29" w:rsidRDefault="0016689A" w:rsidP="0016689A">
            <w:pPr>
              <w:pStyle w:val="ListParagraph"/>
              <w:numPr>
                <w:ilvl w:val="0"/>
                <w:numId w:val="14"/>
              </w:numPr>
            </w:pPr>
            <w:r w:rsidRPr="003B2D29">
              <w:t>Leader to supervise crossing points</w:t>
            </w:r>
          </w:p>
          <w:p w14:paraId="2768B2E9" w14:textId="77777777" w:rsidR="0016689A" w:rsidRPr="003B2D29" w:rsidRDefault="0016689A" w:rsidP="0016689A">
            <w:pPr>
              <w:pStyle w:val="ListParagraph"/>
              <w:numPr>
                <w:ilvl w:val="0"/>
                <w:numId w:val="14"/>
              </w:numPr>
            </w:pPr>
            <w:r w:rsidRPr="003B2D29">
              <w:lastRenderedPageBreak/>
              <w:t>Adults to walk on roadside of young persons</w:t>
            </w:r>
          </w:p>
          <w:p w14:paraId="1630E5A0" w14:textId="0823A0CD" w:rsidR="0016689A" w:rsidRPr="00465DC0" w:rsidRDefault="0016689A" w:rsidP="0016689A">
            <w:pPr>
              <w:pStyle w:val="ListParagraph"/>
              <w:widowControl/>
              <w:numPr>
                <w:ilvl w:val="0"/>
                <w:numId w:val="14"/>
              </w:numPr>
              <w:autoSpaceDE/>
              <w:autoSpaceDN/>
              <w:rPr>
                <w:bCs/>
              </w:rPr>
            </w:pPr>
            <w:r w:rsidRPr="003B2D29">
              <w:t>High vis jackets to be worn (if appropriate)</w:t>
            </w:r>
            <w:r w:rsidRPr="00CC2934">
              <w:t>.</w:t>
            </w:r>
          </w:p>
        </w:tc>
        <w:tc>
          <w:tcPr>
            <w:tcW w:w="3549" w:type="dxa"/>
            <w:shd w:val="clear" w:color="auto" w:fill="auto"/>
          </w:tcPr>
          <w:p w14:paraId="6CE5F3BA" w14:textId="77777777" w:rsidR="0016689A" w:rsidRPr="00920518" w:rsidRDefault="0016689A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240601" w:rsidRPr="0071703B" w14:paraId="3B2B67E3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43530AFB" w14:textId="0588D310" w:rsidR="00240601" w:rsidRPr="00920518" w:rsidRDefault="00240601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injury by litter picking close to roads</w:t>
            </w:r>
          </w:p>
        </w:tc>
        <w:tc>
          <w:tcPr>
            <w:tcW w:w="1556" w:type="dxa"/>
            <w:shd w:val="clear" w:color="auto" w:fill="auto"/>
          </w:tcPr>
          <w:p w14:paraId="764DF336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63D912CD" w14:textId="277845A5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51C9514" w14:textId="133E18A4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Avoid close proximity to traffic. </w:t>
            </w:r>
          </w:p>
          <w:p w14:paraId="248FED38" w14:textId="08A19A9A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Stay off the highway. </w:t>
            </w:r>
          </w:p>
          <w:p w14:paraId="395D5341" w14:textId="2C101837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Wear high visibility clothing. </w:t>
            </w:r>
          </w:p>
          <w:p w14:paraId="39E5D7D9" w14:textId="22A69719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Be aware of the vehicles around you during the litter pick. </w:t>
            </w:r>
          </w:p>
          <w:p w14:paraId="19B33797" w14:textId="59C48FA4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Keep a look out. </w:t>
            </w:r>
          </w:p>
        </w:tc>
        <w:tc>
          <w:tcPr>
            <w:tcW w:w="3549" w:type="dxa"/>
            <w:shd w:val="clear" w:color="auto" w:fill="auto"/>
          </w:tcPr>
          <w:p w14:paraId="0B684BAA" w14:textId="77777777" w:rsidR="00240601" w:rsidRPr="00920518" w:rsidRDefault="00240601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C17249" w:rsidRPr="0071703B" w14:paraId="70818E66" w14:textId="77777777" w:rsidTr="002A4FD9">
        <w:trPr>
          <w:trHeight w:val="769"/>
        </w:trPr>
        <w:tc>
          <w:tcPr>
            <w:tcW w:w="2840" w:type="dxa"/>
            <w:shd w:val="clear" w:color="auto" w:fill="auto"/>
          </w:tcPr>
          <w:p w14:paraId="7EFC74A5" w14:textId="5A172E74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Risk of injury from slips, trips and falls</w:t>
            </w:r>
          </w:p>
        </w:tc>
        <w:tc>
          <w:tcPr>
            <w:tcW w:w="1556" w:type="dxa"/>
            <w:shd w:val="clear" w:color="auto" w:fill="auto"/>
          </w:tcPr>
          <w:p w14:paraId="0603C69F" w14:textId="77777777" w:rsidR="00C17249" w:rsidRPr="00920518" w:rsidRDefault="00C17249" w:rsidP="00C17249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0" w:name="OLE_LINK101"/>
            <w:bookmarkStart w:id="11" w:name="OLE_LINK102"/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5D1B59A4" w14:textId="59E7838C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  <w:bookmarkEnd w:id="10"/>
            <w:bookmarkEnd w:id="11"/>
          </w:p>
        </w:tc>
        <w:tc>
          <w:tcPr>
            <w:tcW w:w="7506" w:type="dxa"/>
            <w:shd w:val="clear" w:color="auto" w:fill="auto"/>
          </w:tcPr>
          <w:p w14:paraId="25160AD1" w14:textId="32CC6471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Check the </w:t>
            </w:r>
            <w:r w:rsidR="00240601">
              <w:rPr>
                <w:bCs/>
              </w:rPr>
              <w:t>area</w:t>
            </w:r>
            <w:r w:rsidRPr="00920518">
              <w:rPr>
                <w:bCs/>
              </w:rPr>
              <w:t xml:space="preserve"> for trip/slip hazards, dangerous debris etc. before and after the activity</w:t>
            </w:r>
          </w:p>
          <w:p w14:paraId="383B3129" w14:textId="77777777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Ensure shoes and clothes are appropriate for the weather and for working outdoors</w:t>
            </w:r>
          </w:p>
          <w:p w14:paraId="69B7C8B9" w14:textId="77777777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Assess the weather risk before and during the session.</w:t>
            </w:r>
          </w:p>
          <w:p w14:paraId="3B6FADBF" w14:textId="42B75478" w:rsidR="00C17249" w:rsidRPr="00920518" w:rsidRDefault="00C17249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2A7F4B89" w14:textId="0EAC571E" w:rsidR="00C17249" w:rsidRPr="00920518" w:rsidRDefault="00C17249" w:rsidP="00C17249">
            <w:pPr>
              <w:widowControl/>
              <w:autoSpaceDE/>
              <w:autoSpaceDN/>
              <w:rPr>
                <w:bCs/>
                <w:i/>
                <w:sz w:val="20"/>
                <w:szCs w:val="20"/>
              </w:rPr>
            </w:pPr>
          </w:p>
        </w:tc>
      </w:tr>
      <w:tr w:rsidR="00240601" w:rsidRPr="001C60E8" w14:paraId="45ACF6DB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1214448C" w14:textId="1D008C42" w:rsidR="00240601" w:rsidRPr="00920518" w:rsidRDefault="00240601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injury from animals</w:t>
            </w:r>
          </w:p>
        </w:tc>
        <w:tc>
          <w:tcPr>
            <w:tcW w:w="1556" w:type="dxa"/>
            <w:shd w:val="clear" w:color="auto" w:fill="auto"/>
          </w:tcPr>
          <w:p w14:paraId="0B2C8E87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2E965C44" w14:textId="476484F8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4AB3420A" w14:textId="77777777" w:rsidR="00240601" w:rsidRPr="00240601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240601">
              <w:rPr>
                <w:bCs/>
              </w:rPr>
              <w:t xml:space="preserve">Wear appropriate clothing. </w:t>
            </w:r>
          </w:p>
          <w:p w14:paraId="687A865A" w14:textId="77777777" w:rsidR="00240601" w:rsidRPr="00240601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240601">
              <w:rPr>
                <w:bCs/>
              </w:rPr>
              <w:t xml:space="preserve">Beware of loose dogs. </w:t>
            </w:r>
          </w:p>
          <w:p w14:paraId="5C18F6F1" w14:textId="77777777" w:rsidR="00240601" w:rsidRPr="00240601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240601">
              <w:rPr>
                <w:bCs/>
              </w:rPr>
              <w:t xml:space="preserve">Avoid contact with animals. </w:t>
            </w:r>
          </w:p>
          <w:p w14:paraId="595E7963" w14:textId="077C430D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240601">
              <w:rPr>
                <w:bCs/>
              </w:rPr>
              <w:t>Avoid contact with animal faeces.</w:t>
            </w:r>
            <w:r w:rsidRPr="00465DC0">
              <w:rPr>
                <w:bCs/>
              </w:rPr>
              <w:t xml:space="preserve"> </w:t>
            </w:r>
          </w:p>
        </w:tc>
        <w:tc>
          <w:tcPr>
            <w:tcW w:w="3549" w:type="dxa"/>
            <w:shd w:val="clear" w:color="auto" w:fill="auto"/>
          </w:tcPr>
          <w:p w14:paraId="1863BF42" w14:textId="77777777" w:rsidR="00240601" w:rsidRPr="00920518" w:rsidRDefault="00240601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792A8B" w:rsidRPr="001C60E8" w14:paraId="049A25E3" w14:textId="77777777" w:rsidTr="002A4FD9">
        <w:trPr>
          <w:trHeight w:val="696"/>
        </w:trPr>
        <w:tc>
          <w:tcPr>
            <w:tcW w:w="2840" w:type="dxa"/>
            <w:shd w:val="clear" w:color="auto" w:fill="auto"/>
          </w:tcPr>
          <w:p w14:paraId="09DD858C" w14:textId="689AD009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2" w:name="OLE_LINK41"/>
            <w:bookmarkStart w:id="13" w:name="OLE_LINK42"/>
            <w:bookmarkStart w:id="14" w:name="_Hlk67914822"/>
            <w:r w:rsidRPr="00920518">
              <w:rPr>
                <w:bCs/>
                <w:sz w:val="20"/>
                <w:szCs w:val="20"/>
              </w:rPr>
              <w:t>Unsuitable equipment causes injury</w:t>
            </w:r>
            <w:bookmarkEnd w:id="12"/>
            <w:bookmarkEnd w:id="13"/>
          </w:p>
        </w:tc>
        <w:tc>
          <w:tcPr>
            <w:tcW w:w="1556" w:type="dxa"/>
            <w:shd w:val="clear" w:color="auto" w:fill="auto"/>
          </w:tcPr>
          <w:p w14:paraId="162BCC41" w14:textId="77777777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1258F29A" w14:textId="29478B11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38AEE085" w14:textId="6363F66C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Check </w:t>
            </w:r>
            <w:r w:rsidR="00240601">
              <w:rPr>
                <w:bCs/>
              </w:rPr>
              <w:t>litter picking</w:t>
            </w:r>
            <w:r w:rsidRPr="00920518">
              <w:rPr>
                <w:bCs/>
              </w:rPr>
              <w:t xml:space="preserve"> equipment is in good enough condition, appropriate for the planned activity, and is the right the size for everyone taking part. </w:t>
            </w:r>
          </w:p>
          <w:p w14:paraId="27E823E3" w14:textId="77777777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Leaders consider which parts of the activity need to be done by adults, or with close supervision.</w:t>
            </w:r>
          </w:p>
          <w:p w14:paraId="795FADE5" w14:textId="3A0F68D3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bookmarkStart w:id="15" w:name="OLE_LINK93"/>
            <w:bookmarkStart w:id="16" w:name="OLE_LINK94"/>
            <w:r w:rsidRPr="00920518">
              <w:rPr>
                <w:bCs/>
              </w:rPr>
              <w:t>First aid if required.</w:t>
            </w:r>
            <w:bookmarkEnd w:id="15"/>
            <w:bookmarkEnd w:id="16"/>
          </w:p>
        </w:tc>
        <w:tc>
          <w:tcPr>
            <w:tcW w:w="3549" w:type="dxa"/>
            <w:shd w:val="clear" w:color="auto" w:fill="auto"/>
          </w:tcPr>
          <w:p w14:paraId="669F33FC" w14:textId="77777777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792A8B" w:rsidRPr="001C60E8" w14:paraId="62AFAFAD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4A4B018C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7" w:name="_Hlk67916657"/>
            <w:bookmarkEnd w:id="14"/>
            <w:r w:rsidRPr="00920518">
              <w:rPr>
                <w:bCs/>
                <w:sz w:val="20"/>
                <w:szCs w:val="20"/>
              </w:rPr>
              <w:t xml:space="preserve">Risk of poked eyes from </w:t>
            </w:r>
            <w:r w:rsidR="00240601">
              <w:rPr>
                <w:bCs/>
                <w:sz w:val="20"/>
                <w:szCs w:val="20"/>
              </w:rPr>
              <w:t>litter picking equipment</w:t>
            </w:r>
          </w:p>
        </w:tc>
        <w:tc>
          <w:tcPr>
            <w:tcW w:w="1556" w:type="dxa"/>
            <w:shd w:val="clear" w:color="auto" w:fill="auto"/>
          </w:tcPr>
          <w:p w14:paraId="13070D1D" w14:textId="77777777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18" w:name="OLE_LINK81"/>
            <w:bookmarkStart w:id="19" w:name="OLE_LINK82"/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62854550" w14:textId="108EBA60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  <w:bookmarkEnd w:id="18"/>
            <w:bookmarkEnd w:id="19"/>
          </w:p>
        </w:tc>
        <w:tc>
          <w:tcPr>
            <w:tcW w:w="7506" w:type="dxa"/>
            <w:shd w:val="clear" w:color="auto" w:fill="auto"/>
          </w:tcPr>
          <w:p w14:paraId="2CEBBCBD" w14:textId="66D3EC2F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Remind young people to be careful with </w:t>
            </w:r>
            <w:r w:rsidR="00240601">
              <w:rPr>
                <w:bCs/>
              </w:rPr>
              <w:t>litter picking equipment</w:t>
            </w:r>
            <w:r w:rsidRPr="00920518">
              <w:rPr>
                <w:bCs/>
              </w:rPr>
              <w:t xml:space="preserve"> and to carry below waist height</w:t>
            </w:r>
          </w:p>
          <w:p w14:paraId="3D63767D" w14:textId="2FB16FB8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lastRenderedPageBreak/>
              <w:t>Remind young people to not run</w:t>
            </w:r>
          </w:p>
          <w:p w14:paraId="0C8B2DE8" w14:textId="77777777" w:rsidR="00792A8B" w:rsidRPr="00920518" w:rsidRDefault="00792A8B" w:rsidP="0032159E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 w:rsidRPr="00920518">
              <w:rPr>
                <w:bCs/>
              </w:rPr>
              <w:t>Consider closer supervision for children with SEN.</w:t>
            </w:r>
          </w:p>
          <w:p w14:paraId="2DC0FA1C" w14:textId="19A5E692" w:rsidR="00792A8B" w:rsidRPr="00920518" w:rsidRDefault="00792A8B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bookmarkStart w:id="20" w:name="OLE_LINK95"/>
            <w:bookmarkStart w:id="21" w:name="OLE_LINK96"/>
            <w:r w:rsidRPr="00920518">
              <w:rPr>
                <w:bCs/>
              </w:rPr>
              <w:t>First aid if required.</w:t>
            </w:r>
            <w:bookmarkEnd w:id="20"/>
            <w:bookmarkEnd w:id="21"/>
          </w:p>
        </w:tc>
        <w:tc>
          <w:tcPr>
            <w:tcW w:w="3549" w:type="dxa"/>
            <w:shd w:val="clear" w:color="auto" w:fill="auto"/>
          </w:tcPr>
          <w:p w14:paraId="5F47DB29" w14:textId="77777777" w:rsidR="00792A8B" w:rsidRPr="00920518" w:rsidRDefault="00792A8B" w:rsidP="00792A8B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0518">
              <w:rPr>
                <w:bCs/>
                <w:sz w:val="20"/>
                <w:szCs w:val="20"/>
              </w:rPr>
              <w:instrText xml:space="preserve"> FORMTEXT </w:instrText>
            </w:r>
            <w:r w:rsidRPr="00920518">
              <w:rPr>
                <w:bCs/>
                <w:sz w:val="20"/>
                <w:szCs w:val="20"/>
              </w:rPr>
            </w:r>
            <w:r w:rsidRPr="00920518">
              <w:rPr>
                <w:bCs/>
                <w:sz w:val="20"/>
                <w:szCs w:val="20"/>
              </w:rPr>
              <w:fldChar w:fldCharType="separate"/>
            </w:r>
            <w:r w:rsidRPr="00920518">
              <w:rPr>
                <w:bCs/>
                <w:noProof/>
                <w:sz w:val="20"/>
                <w:szCs w:val="20"/>
              </w:rPr>
              <w:t> </w:t>
            </w:r>
            <w:r w:rsidRPr="00920518">
              <w:rPr>
                <w:bCs/>
                <w:noProof/>
                <w:sz w:val="20"/>
                <w:szCs w:val="20"/>
              </w:rPr>
              <w:t> </w:t>
            </w:r>
            <w:r w:rsidRPr="00920518">
              <w:rPr>
                <w:bCs/>
                <w:noProof/>
                <w:sz w:val="20"/>
                <w:szCs w:val="20"/>
              </w:rPr>
              <w:t> </w:t>
            </w:r>
            <w:r w:rsidRPr="00920518">
              <w:rPr>
                <w:bCs/>
                <w:noProof/>
                <w:sz w:val="20"/>
                <w:szCs w:val="20"/>
              </w:rPr>
              <w:t> </w:t>
            </w:r>
            <w:r w:rsidRPr="00920518">
              <w:rPr>
                <w:bCs/>
                <w:noProof/>
                <w:sz w:val="20"/>
                <w:szCs w:val="20"/>
              </w:rPr>
              <w:t> </w:t>
            </w:r>
            <w:r w:rsidRPr="00920518">
              <w:rPr>
                <w:bCs/>
                <w:sz w:val="20"/>
                <w:szCs w:val="20"/>
              </w:rPr>
              <w:fldChar w:fldCharType="end"/>
            </w:r>
          </w:p>
        </w:tc>
      </w:tr>
      <w:bookmarkEnd w:id="17"/>
      <w:tr w:rsidR="00240601" w:rsidRPr="001C60E8" w14:paraId="2448EAC1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157B8FE5" w14:textId="7689A286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Risk of insect bites and stings</w:t>
            </w:r>
          </w:p>
        </w:tc>
        <w:tc>
          <w:tcPr>
            <w:tcW w:w="1556" w:type="dxa"/>
            <w:shd w:val="clear" w:color="auto" w:fill="auto"/>
          </w:tcPr>
          <w:p w14:paraId="46B72EE8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404BF7F8" w14:textId="7C8F67C0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66823868" w14:textId="77777777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Identify anyone with allergies and plan work accordingly </w:t>
            </w:r>
          </w:p>
          <w:p w14:paraId="18B36075" w14:textId="77777777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Identify areas/vegetation which might harbour biting insects and work with caution</w:t>
            </w:r>
          </w:p>
          <w:p w14:paraId="34882127" w14:textId="77777777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In very warm dry summers, participants need to be especially made aware of horse flies and their potential dangers; bites can become infected and can even cause sepsis</w:t>
            </w:r>
          </w:p>
          <w:p w14:paraId="656C94EE" w14:textId="0A6D6BF9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Check body for ticks after working in high-risk areas, bracken/long grass </w:t>
            </w:r>
          </w:p>
          <w:p w14:paraId="3D74AC47" w14:textId="48566AB0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4001E8B3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0601" w:rsidRPr="001C60E8" w14:paraId="132378CF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3BFBBB0D" w14:textId="7327A2CF" w:rsidR="00240601" w:rsidRPr="00920518" w:rsidRDefault="00240601" w:rsidP="00240601">
            <w:pPr>
              <w:widowControl/>
              <w:tabs>
                <w:tab w:val="left" w:pos="1820"/>
              </w:tabs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piercing or other injuries from litter</w:t>
            </w:r>
          </w:p>
        </w:tc>
        <w:tc>
          <w:tcPr>
            <w:tcW w:w="1556" w:type="dxa"/>
            <w:shd w:val="clear" w:color="auto" w:fill="auto"/>
          </w:tcPr>
          <w:p w14:paraId="03F0E260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4343AB14" w14:textId="4B292DA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279CE724" w14:textId="63FFFDF9" w:rsidR="00240601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Participants to not touch any litter directly, use litter grabbers always.</w:t>
            </w:r>
          </w:p>
          <w:p w14:paraId="6EBF1B50" w14:textId="7D02C186" w:rsidR="00240601" w:rsidRPr="00240601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>
              <w:rPr>
                <w:bCs/>
              </w:rPr>
              <w:t>Leaver any needles / sharps alone and report to council for removal.</w:t>
            </w:r>
          </w:p>
          <w:p w14:paraId="1606F170" w14:textId="337B1E2B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bookmarkStart w:id="22" w:name="OLE_LINK99"/>
            <w:bookmarkStart w:id="23" w:name="OLE_LINK100"/>
            <w:r w:rsidRPr="00920518">
              <w:rPr>
                <w:bCs/>
              </w:rPr>
              <w:t>First aid if required.</w:t>
            </w:r>
            <w:bookmarkEnd w:id="22"/>
            <w:bookmarkEnd w:id="23"/>
          </w:p>
        </w:tc>
        <w:tc>
          <w:tcPr>
            <w:tcW w:w="3549" w:type="dxa"/>
            <w:shd w:val="clear" w:color="auto" w:fill="auto"/>
          </w:tcPr>
          <w:p w14:paraId="236920FE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0601" w:rsidRPr="001C60E8" w14:paraId="3D70072F" w14:textId="77777777" w:rsidTr="00240601">
        <w:trPr>
          <w:trHeight w:val="274"/>
        </w:trPr>
        <w:tc>
          <w:tcPr>
            <w:tcW w:w="2840" w:type="dxa"/>
            <w:shd w:val="clear" w:color="auto" w:fill="auto"/>
          </w:tcPr>
          <w:p w14:paraId="6AD8E423" w14:textId="08040AC6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isk of injury from batteries, asbestos, or other chemicals</w:t>
            </w:r>
          </w:p>
        </w:tc>
        <w:tc>
          <w:tcPr>
            <w:tcW w:w="1556" w:type="dxa"/>
            <w:shd w:val="clear" w:color="auto" w:fill="auto"/>
          </w:tcPr>
          <w:p w14:paraId="3ACA67B2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bookmarkStart w:id="24" w:name="OLE_LINK103"/>
            <w:bookmarkStart w:id="25" w:name="OLE_LINK104"/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1DB4FD1E" w14:textId="01F8DB7A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  <w:bookmarkEnd w:id="24"/>
            <w:bookmarkEnd w:id="25"/>
          </w:p>
        </w:tc>
        <w:tc>
          <w:tcPr>
            <w:tcW w:w="7506" w:type="dxa"/>
            <w:shd w:val="clear" w:color="auto" w:fill="auto"/>
          </w:tcPr>
          <w:p w14:paraId="2E219470" w14:textId="77777777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Do not approach or remove any potentially hazardous waste. </w:t>
            </w:r>
          </w:p>
          <w:p w14:paraId="552EC2B7" w14:textId="77777777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Report to the council for disposal. </w:t>
            </w:r>
          </w:p>
          <w:p w14:paraId="435F18AD" w14:textId="7DF0BAC5" w:rsidR="00240601" w:rsidRPr="00465DC0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First aid if required.</w:t>
            </w:r>
          </w:p>
        </w:tc>
        <w:tc>
          <w:tcPr>
            <w:tcW w:w="3549" w:type="dxa"/>
            <w:shd w:val="clear" w:color="auto" w:fill="auto"/>
          </w:tcPr>
          <w:p w14:paraId="32428834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465DC0" w:rsidRPr="001C60E8" w14:paraId="3A88EF28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194EAE6A" w14:textId="1573A53A" w:rsidR="00465DC0" w:rsidRPr="00920518" w:rsidRDefault="00465DC0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isk of diseases from rat’s urine</w:t>
            </w:r>
          </w:p>
        </w:tc>
        <w:tc>
          <w:tcPr>
            <w:tcW w:w="1556" w:type="dxa"/>
            <w:shd w:val="clear" w:color="auto" w:fill="auto"/>
          </w:tcPr>
          <w:p w14:paraId="7A293480" w14:textId="77777777" w:rsidR="00465DC0" w:rsidRPr="00920518" w:rsidRDefault="00465DC0" w:rsidP="00465DC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7A85E083" w14:textId="19CFFB7A" w:rsidR="00465DC0" w:rsidRPr="00920518" w:rsidRDefault="00465DC0" w:rsidP="00465DC0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04A7018F" w14:textId="77777777" w:rsidR="00465DC0" w:rsidRPr="00465DC0" w:rsidRDefault="00465DC0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Do not touch dead animals. </w:t>
            </w:r>
          </w:p>
          <w:p w14:paraId="4CFB20CE" w14:textId="15F38BEA" w:rsidR="00465DC0" w:rsidRPr="00465DC0" w:rsidRDefault="00465DC0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Cover any cuts or sores with a waterproof plaster before carrying out a litter pick. </w:t>
            </w:r>
          </w:p>
          <w:p w14:paraId="4BE4AD8C" w14:textId="77777777" w:rsidR="00465DC0" w:rsidRDefault="00465DC0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465DC0">
              <w:rPr>
                <w:bCs/>
              </w:rPr>
              <w:t xml:space="preserve">Avoid getting hands wet in rivers, ponds or canals. </w:t>
            </w:r>
          </w:p>
          <w:p w14:paraId="00FFB978" w14:textId="77777777" w:rsidR="00465DC0" w:rsidRPr="00465DC0" w:rsidRDefault="00465DC0" w:rsidP="0032159E">
            <w:pPr>
              <w:pStyle w:val="NormalWeb"/>
              <w:numPr>
                <w:ilvl w:val="0"/>
                <w:numId w:val="13"/>
              </w:numPr>
              <w:rPr>
                <w:rFonts w:ascii="Nunito Sans" w:eastAsia="NunitoSans-Light" w:hAnsi="Nunito Sans" w:cs="NunitoSans-Light"/>
                <w:bCs/>
                <w:color w:val="000000"/>
                <w:kern w:val="20"/>
                <w:sz w:val="20"/>
                <w:szCs w:val="20"/>
                <w:lang w:bidi="en-GB"/>
              </w:rPr>
            </w:pPr>
            <w:r w:rsidRPr="00465DC0">
              <w:rPr>
                <w:rFonts w:ascii="Nunito Sans" w:eastAsia="NunitoSans-Light" w:hAnsi="Nunito Sans" w:cs="NunitoSans-Light"/>
                <w:bCs/>
                <w:color w:val="000000"/>
                <w:kern w:val="20"/>
                <w:sz w:val="20"/>
                <w:szCs w:val="20"/>
                <w:lang w:bidi="en-GB"/>
              </w:rPr>
              <w:t xml:space="preserve">Everyone washes their hands thoroughly as soon as possible after the litter pick and before taking any food or drink. </w:t>
            </w:r>
          </w:p>
          <w:p w14:paraId="7D02F0C8" w14:textId="70DA171A" w:rsidR="00465DC0" w:rsidRPr="00465DC0" w:rsidRDefault="00465DC0" w:rsidP="0032159E">
            <w:pPr>
              <w:pStyle w:val="NormalWeb"/>
              <w:numPr>
                <w:ilvl w:val="0"/>
                <w:numId w:val="13"/>
              </w:numPr>
              <w:rPr>
                <w:rFonts w:ascii="Nunito Sans" w:eastAsia="NunitoSans-Light" w:hAnsi="Nunito Sans" w:cs="NunitoSans-Light"/>
                <w:bCs/>
                <w:color w:val="000000"/>
                <w:kern w:val="20"/>
                <w:sz w:val="20"/>
                <w:szCs w:val="20"/>
                <w:lang w:bidi="en-GB"/>
              </w:rPr>
            </w:pPr>
            <w:r w:rsidRPr="00465DC0">
              <w:rPr>
                <w:rFonts w:ascii="Nunito Sans" w:eastAsia="NunitoSans-Light" w:hAnsi="Nunito Sans" w:cs="NunitoSans-Light"/>
                <w:bCs/>
                <w:color w:val="000000"/>
                <w:kern w:val="20"/>
                <w:sz w:val="20"/>
                <w:szCs w:val="20"/>
                <w:lang w:bidi="en-GB"/>
              </w:rPr>
              <w:t xml:space="preserve">Any wounds are redressed after cleaning and disinfecting if there has been any contact with water. </w:t>
            </w:r>
          </w:p>
        </w:tc>
        <w:tc>
          <w:tcPr>
            <w:tcW w:w="3549" w:type="dxa"/>
            <w:shd w:val="clear" w:color="auto" w:fill="auto"/>
          </w:tcPr>
          <w:p w14:paraId="74DC17C6" w14:textId="77777777" w:rsidR="00465DC0" w:rsidRPr="00920518" w:rsidRDefault="00465DC0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  <w:tr w:rsidR="00240601" w:rsidRPr="001C60E8" w14:paraId="508F9416" w14:textId="77777777" w:rsidTr="002A4FD9">
        <w:trPr>
          <w:trHeight w:val="737"/>
        </w:trPr>
        <w:tc>
          <w:tcPr>
            <w:tcW w:w="2840" w:type="dxa"/>
            <w:shd w:val="clear" w:color="auto" w:fill="auto"/>
          </w:tcPr>
          <w:p w14:paraId="6FE8AC2C" w14:textId="0E73D8BA" w:rsidR="00240601" w:rsidRPr="00920518" w:rsidRDefault="00240601" w:rsidP="0024060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bookmarkStart w:id="26" w:name="OLE_LINK47"/>
            <w:bookmarkStart w:id="27" w:name="OLE_LINK48"/>
            <w:r w:rsidRPr="00920518">
              <w:rPr>
                <w:bCs/>
                <w:sz w:val="20"/>
                <w:szCs w:val="20"/>
              </w:rPr>
              <w:lastRenderedPageBreak/>
              <w:t>Other unforeseen hazards</w:t>
            </w:r>
            <w:bookmarkEnd w:id="26"/>
            <w:bookmarkEnd w:id="27"/>
          </w:p>
        </w:tc>
        <w:tc>
          <w:tcPr>
            <w:tcW w:w="1556" w:type="dxa"/>
            <w:shd w:val="clear" w:color="auto" w:fill="auto"/>
          </w:tcPr>
          <w:p w14:paraId="06BA02CD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Young people</w:t>
            </w:r>
          </w:p>
          <w:p w14:paraId="4C22001B" w14:textId="290A310F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  <w:r w:rsidRPr="00920518">
              <w:rPr>
                <w:bCs/>
                <w:sz w:val="20"/>
                <w:szCs w:val="20"/>
              </w:rPr>
              <w:t>Leaders</w:t>
            </w:r>
          </w:p>
        </w:tc>
        <w:tc>
          <w:tcPr>
            <w:tcW w:w="7506" w:type="dxa"/>
            <w:shd w:val="clear" w:color="auto" w:fill="auto"/>
          </w:tcPr>
          <w:p w14:paraId="786491F0" w14:textId="77777777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 xml:space="preserve">Dynamic risk assessment to be performed by all leaders in line with TSA guidelines. </w:t>
            </w:r>
          </w:p>
          <w:p w14:paraId="4F6AE9D8" w14:textId="453F8B70" w:rsidR="00240601" w:rsidRPr="00920518" w:rsidRDefault="00240601" w:rsidP="0032159E">
            <w:pPr>
              <w:pStyle w:val="ListParagraph"/>
              <w:widowControl/>
              <w:numPr>
                <w:ilvl w:val="0"/>
                <w:numId w:val="13"/>
              </w:numPr>
              <w:autoSpaceDE/>
              <w:autoSpaceDN/>
              <w:rPr>
                <w:bCs/>
              </w:rPr>
            </w:pPr>
            <w:r w:rsidRPr="00920518">
              <w:rPr>
                <w:bCs/>
              </w:rPr>
              <w:t>Hazards to be shared with other leaders and appropraite mitigation to be actioned.</w:t>
            </w:r>
          </w:p>
        </w:tc>
        <w:tc>
          <w:tcPr>
            <w:tcW w:w="3549" w:type="dxa"/>
            <w:shd w:val="clear" w:color="auto" w:fill="auto"/>
          </w:tcPr>
          <w:p w14:paraId="5399DBBC" w14:textId="77777777" w:rsidR="00240601" w:rsidRPr="00920518" w:rsidRDefault="00240601" w:rsidP="00240601">
            <w:pPr>
              <w:widowControl/>
              <w:autoSpaceDE/>
              <w:autoSpaceDN/>
              <w:rPr>
                <w:bCs/>
                <w:sz w:val="20"/>
                <w:szCs w:val="20"/>
              </w:rPr>
            </w:pPr>
          </w:p>
        </w:tc>
      </w:tr>
    </w:tbl>
    <w:p w14:paraId="6A5CD7A1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41913" w14:textId="77777777" w:rsidR="006425D6" w:rsidRDefault="006425D6">
      <w:r>
        <w:separator/>
      </w:r>
    </w:p>
  </w:endnote>
  <w:endnote w:type="continuationSeparator" w:id="0">
    <w:p w14:paraId="250AA326" w14:textId="77777777" w:rsidR="006425D6" w:rsidRDefault="00642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87AEC4D3-A403-4A40-82DA-94D84376A78E}"/>
    <w:embedBold r:id="rId2" w:fontKey="{94FDFAB9-40D3-7B49-975C-5BEEB30B9EB5}"/>
    <w:embedItalic r:id="rId3" w:fontKey="{ED2CE1C9-7C3F-1847-960E-BBDC291E8E25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90448B29-B493-1345-ADEC-7F97C25297BA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A679A07F-80EF-354F-A16A-5D7EE44F367D}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  <w:embedRegular r:id="rId6" w:fontKey="{37D1DF88-181A-4A4C-B489-FB09E60D90BC}"/>
  </w:font>
  <w:font w:name="Nunito Sans">
    <w:panose1 w:val="00000500000000000000"/>
    <w:charset w:val="4D"/>
    <w:family w:val="auto"/>
    <w:pitch w:val="variable"/>
    <w:sig w:usb0="20000007" w:usb1="00000001" w:usb2="00000000" w:usb3="00000000" w:csb0="00000193" w:csb1="00000000"/>
    <w:embedRegular r:id="rId7" w:fontKey="{6B3CEEEB-9C55-B84E-9CB8-539CD152433E}"/>
    <w:embedBold r:id="rId8" w:fontKey="{DBC440CD-F88B-3D47-ABBC-5A467C7870A8}"/>
    <w:embedItalic r:id="rId9" w:fontKey="{04AEC792-59A9-1F47-A848-7E4244D19FAE}"/>
    <w:embedBoldItalic r:id="rId10" w:fontKey="{ACA5C9BB-5F3D-D54A-9026-DDAE1E635AF0}"/>
  </w:font>
  <w:font w:name="NunitoSans-Light">
    <w:altName w:val="Calibri"/>
    <w:panose1 w:val="00000400000000000000"/>
    <w:charset w:val="00"/>
    <w:family w:val="auto"/>
    <w:pitch w:val="variable"/>
    <w:sig w:usb0="20000007" w:usb1="00000001" w:usb2="00000000" w:usb3="00000000" w:csb0="00000193" w:csb1="00000000"/>
    <w:embedRegular r:id="rId11" w:fontKey="{23020DC2-6F4A-324F-A728-0F3A5E5A19CA}"/>
    <w:embedBold r:id="rId12" w:fontKey="{1D6D1163-778B-F449-9646-98952AA77919}"/>
  </w:font>
  <w:font w:name="Nunito Sans Black">
    <w:panose1 w:val="00000A00000000000000"/>
    <w:charset w:val="4D"/>
    <w:family w:val="auto"/>
    <w:pitch w:val="variable"/>
    <w:sig w:usb0="20000007" w:usb1="00000001" w:usb2="00000000" w:usb3="00000000" w:csb0="00000193" w:csb1="00000000"/>
    <w:embedRegular r:id="rId13" w:fontKey="{53DCD55E-0778-F449-B405-7732F9CB6A15}"/>
    <w:embedBold r:id="rId14" w:fontKey="{89EDA94A-3A9D-0546-BDAB-8BE3851D2E75}"/>
  </w:font>
  <w:font w:name="NunitoSans-Black">
    <w:altName w:val="Calibri"/>
    <w:panose1 w:val="00000A00000000000000"/>
    <w:charset w:val="00"/>
    <w:family w:val="auto"/>
    <w:pitch w:val="variable"/>
    <w:sig w:usb0="20000007" w:usb1="00000001" w:usb2="00000000" w:usb3="00000000" w:csb0="00000193" w:csb1="00000000"/>
    <w:embedRegular r:id="rId15" w:fontKey="{07705820-7143-0046-A1A9-06E7ADD4FEED}"/>
    <w:embedBold r:id="rId16" w:fontKey="{48CA3029-1B42-A145-89DF-0B0AB561E45C}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7" w:fontKey="{C4A88F1A-C5DC-8142-92C7-41ADE46FCEF2}"/>
  </w:font>
  <w:font w:name="Nunito Light">
    <w:altName w:val="Nunito Light"/>
    <w:panose1 w:val="020B0604020202020204"/>
    <w:charset w:val="00"/>
    <w:family w:val="auto"/>
    <w:pitch w:val="variable"/>
    <w:sig w:usb0="A00002FF" w:usb1="5000204B" w:usb2="00000000" w:usb3="00000000" w:csb0="00000197" w:csb1="00000000"/>
    <w:embedRegular r:id="rId18" w:fontKey="{1BBDFF81-ECC1-8349-AA09-90A34F458E00}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0000500000000000000"/>
    <w:charset w:val="00"/>
    <w:family w:val="auto"/>
    <w:pitch w:val="variable"/>
    <w:sig w:usb0="20000007" w:usb1="00000001" w:usb2="00000000" w:usb3="00000000" w:csb0="00000193" w:csb1="00000000"/>
    <w:embedRegular r:id="rId20" w:fontKey="{A84F601F-6D32-FF40-8558-B0362706E73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21" w:fontKey="{A02330AF-B8AF-3B4C-8645-8E35895CAD9B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22" w:fontKey="{E6C3C0A7-2343-644F-8234-C2FDB085BBEB}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  <w:embedRegular r:id="rId23" w:fontKey="{2FBA8C90-A59A-C84C-9612-E9224341BA2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36B09" w14:textId="0EF2520E" w:rsidR="0066293D" w:rsidRPr="00CE188D" w:rsidRDefault="00046421" w:rsidP="0066293D">
    <w:pPr>
      <w:pStyle w:val="Heading3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8378C57" wp14:editId="4999F289">
          <wp:simplePos x="0" y="0"/>
          <wp:positionH relativeFrom="column">
            <wp:posOffset>8924290</wp:posOffset>
          </wp:positionH>
          <wp:positionV relativeFrom="paragraph">
            <wp:posOffset>-172085</wp:posOffset>
          </wp:positionV>
          <wp:extent cx="882227" cy="795020"/>
          <wp:effectExtent l="0" t="0" r="0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2227" cy="795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78194CEB" w:rsidR="00465843" w:rsidRPr="0066293D" w:rsidRDefault="00046421" w:rsidP="0066293D">
    <w:pPr>
      <w:rPr>
        <w:sz w:val="20"/>
        <w:szCs w:val="20"/>
      </w:rPr>
    </w:pPr>
    <w:r>
      <w:rPr>
        <w:sz w:val="20"/>
        <w:szCs w:val="20"/>
      </w:rPr>
      <w:t xml:space="preserve">Based on the </w:t>
    </w:r>
    <w:r w:rsidR="00F535D1"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 w:rsidR="00F535D1"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39542" w14:textId="77777777" w:rsidR="006425D6" w:rsidRDefault="006425D6">
      <w:r>
        <w:separator/>
      </w:r>
    </w:p>
  </w:footnote>
  <w:footnote w:type="continuationSeparator" w:id="0">
    <w:p w14:paraId="30FB76A9" w14:textId="77777777" w:rsidR="006425D6" w:rsidRDefault="00642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C9614" w14:textId="30F516E5" w:rsidR="008349D7" w:rsidRPr="008349D7" w:rsidRDefault="00046421" w:rsidP="008349D7">
    <w:pPr>
      <w:pStyle w:val="Heading4"/>
    </w:pPr>
    <w:r>
      <w:t>3</w:t>
    </w:r>
    <w:r w:rsidRPr="00046421">
      <w:rPr>
        <w:vertAlign w:val="superscript"/>
      </w:rPr>
      <w:t>rd</w:t>
    </w:r>
    <w:r>
      <w:t xml:space="preserve"> Farnborough Scout Group </w:t>
    </w:r>
    <w:r w:rsidR="008349D7">
      <w:t xml:space="preserve">Risk </w:t>
    </w:r>
    <w:r>
      <w:t>A</w:t>
    </w:r>
    <w:r w:rsidR="00F535D1">
      <w:t>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5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8934AE"/>
    <w:multiLevelType w:val="hybridMultilevel"/>
    <w:tmpl w:val="4C748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12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E4EE6"/>
    <w:multiLevelType w:val="hybridMultilevel"/>
    <w:tmpl w:val="E18E9C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F63CCD"/>
    <w:multiLevelType w:val="hybridMultilevel"/>
    <w:tmpl w:val="7616A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6107859">
    <w:abstractNumId w:val="11"/>
  </w:num>
  <w:num w:numId="2" w16cid:durableId="2068144544">
    <w:abstractNumId w:val="8"/>
  </w:num>
  <w:num w:numId="3" w16cid:durableId="1124233766">
    <w:abstractNumId w:val="0"/>
  </w:num>
  <w:num w:numId="4" w16cid:durableId="1376739705">
    <w:abstractNumId w:val="1"/>
  </w:num>
  <w:num w:numId="5" w16cid:durableId="1085423663">
    <w:abstractNumId w:val="2"/>
  </w:num>
  <w:num w:numId="6" w16cid:durableId="1088111818">
    <w:abstractNumId w:val="3"/>
  </w:num>
  <w:num w:numId="7" w16cid:durableId="70661122">
    <w:abstractNumId w:val="4"/>
  </w:num>
  <w:num w:numId="8" w16cid:durableId="1104691344">
    <w:abstractNumId w:val="9"/>
  </w:num>
  <w:num w:numId="9" w16cid:durableId="284698070">
    <w:abstractNumId w:val="7"/>
  </w:num>
  <w:num w:numId="10" w16cid:durableId="1425497396">
    <w:abstractNumId w:val="12"/>
  </w:num>
  <w:num w:numId="11" w16cid:durableId="1372614822">
    <w:abstractNumId w:val="5"/>
  </w:num>
  <w:num w:numId="12" w16cid:durableId="192963074">
    <w:abstractNumId w:val="10"/>
  </w:num>
  <w:num w:numId="13" w16cid:durableId="222565513">
    <w:abstractNumId w:val="13"/>
  </w:num>
  <w:num w:numId="14" w16cid:durableId="2015909779">
    <w:abstractNumId w:val="6"/>
  </w:num>
  <w:num w:numId="15" w16cid:durableId="1909994629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TrueTypeFonts/>
  <w:hideSpellingError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46421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6689A"/>
    <w:rsid w:val="00166993"/>
    <w:rsid w:val="001714D5"/>
    <w:rsid w:val="00183803"/>
    <w:rsid w:val="001A62C2"/>
    <w:rsid w:val="001B69B6"/>
    <w:rsid w:val="001B6D1F"/>
    <w:rsid w:val="001C60E8"/>
    <w:rsid w:val="001D2A32"/>
    <w:rsid w:val="00201A76"/>
    <w:rsid w:val="002032A0"/>
    <w:rsid w:val="00240601"/>
    <w:rsid w:val="002538EC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4FD9"/>
    <w:rsid w:val="002C1ABD"/>
    <w:rsid w:val="002D1BF0"/>
    <w:rsid w:val="003043AE"/>
    <w:rsid w:val="0031006A"/>
    <w:rsid w:val="00312210"/>
    <w:rsid w:val="0031790E"/>
    <w:rsid w:val="0032159E"/>
    <w:rsid w:val="0034438D"/>
    <w:rsid w:val="003550EE"/>
    <w:rsid w:val="0036051E"/>
    <w:rsid w:val="003741E1"/>
    <w:rsid w:val="00383932"/>
    <w:rsid w:val="003B4982"/>
    <w:rsid w:val="003C1889"/>
    <w:rsid w:val="003E0A04"/>
    <w:rsid w:val="00406854"/>
    <w:rsid w:val="00421FE7"/>
    <w:rsid w:val="00465843"/>
    <w:rsid w:val="00465DC0"/>
    <w:rsid w:val="00467139"/>
    <w:rsid w:val="0047668F"/>
    <w:rsid w:val="004900C8"/>
    <w:rsid w:val="004C5134"/>
    <w:rsid w:val="004C6902"/>
    <w:rsid w:val="004E1C74"/>
    <w:rsid w:val="004E31E2"/>
    <w:rsid w:val="004E37CB"/>
    <w:rsid w:val="004E768C"/>
    <w:rsid w:val="004F0DAC"/>
    <w:rsid w:val="0052135F"/>
    <w:rsid w:val="00526CDC"/>
    <w:rsid w:val="00537D6B"/>
    <w:rsid w:val="00542EBF"/>
    <w:rsid w:val="00551736"/>
    <w:rsid w:val="00582081"/>
    <w:rsid w:val="00584D83"/>
    <w:rsid w:val="00591F70"/>
    <w:rsid w:val="005A0067"/>
    <w:rsid w:val="005C0CFD"/>
    <w:rsid w:val="005C37BD"/>
    <w:rsid w:val="005C3B4F"/>
    <w:rsid w:val="005C6E78"/>
    <w:rsid w:val="005E5C2E"/>
    <w:rsid w:val="005F2961"/>
    <w:rsid w:val="0060387A"/>
    <w:rsid w:val="00607312"/>
    <w:rsid w:val="00616451"/>
    <w:rsid w:val="00624EBA"/>
    <w:rsid w:val="006256F4"/>
    <w:rsid w:val="00632172"/>
    <w:rsid w:val="006425D6"/>
    <w:rsid w:val="00656BD1"/>
    <w:rsid w:val="0066293D"/>
    <w:rsid w:val="00681D40"/>
    <w:rsid w:val="006B2FFC"/>
    <w:rsid w:val="006E4079"/>
    <w:rsid w:val="006E797F"/>
    <w:rsid w:val="006F0955"/>
    <w:rsid w:val="006F155F"/>
    <w:rsid w:val="006F5D9A"/>
    <w:rsid w:val="0071703B"/>
    <w:rsid w:val="00721886"/>
    <w:rsid w:val="00723D4F"/>
    <w:rsid w:val="00727452"/>
    <w:rsid w:val="00727784"/>
    <w:rsid w:val="007306C6"/>
    <w:rsid w:val="007427DF"/>
    <w:rsid w:val="00756C1A"/>
    <w:rsid w:val="007571A7"/>
    <w:rsid w:val="0077044E"/>
    <w:rsid w:val="00781101"/>
    <w:rsid w:val="00792A8B"/>
    <w:rsid w:val="007A49B1"/>
    <w:rsid w:val="007C1511"/>
    <w:rsid w:val="007D59DA"/>
    <w:rsid w:val="007E58C6"/>
    <w:rsid w:val="00814A8E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2339"/>
    <w:rsid w:val="008B437A"/>
    <w:rsid w:val="008C0FBF"/>
    <w:rsid w:val="008C6CCD"/>
    <w:rsid w:val="008E0738"/>
    <w:rsid w:val="008E1C47"/>
    <w:rsid w:val="008F45A0"/>
    <w:rsid w:val="008F5881"/>
    <w:rsid w:val="009047E4"/>
    <w:rsid w:val="00920518"/>
    <w:rsid w:val="0092652A"/>
    <w:rsid w:val="00940728"/>
    <w:rsid w:val="00950FCF"/>
    <w:rsid w:val="00986207"/>
    <w:rsid w:val="00992CB2"/>
    <w:rsid w:val="00993843"/>
    <w:rsid w:val="009C03C8"/>
    <w:rsid w:val="009C077A"/>
    <w:rsid w:val="009C41BB"/>
    <w:rsid w:val="009F4294"/>
    <w:rsid w:val="009F46F0"/>
    <w:rsid w:val="00A177DF"/>
    <w:rsid w:val="00A17A3E"/>
    <w:rsid w:val="00A30463"/>
    <w:rsid w:val="00A56BF0"/>
    <w:rsid w:val="00A94D85"/>
    <w:rsid w:val="00A97619"/>
    <w:rsid w:val="00AB03ED"/>
    <w:rsid w:val="00AB5D62"/>
    <w:rsid w:val="00AC4085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D428E"/>
    <w:rsid w:val="00BD70F5"/>
    <w:rsid w:val="00BF04FF"/>
    <w:rsid w:val="00BF288B"/>
    <w:rsid w:val="00BF7AEF"/>
    <w:rsid w:val="00C10E3A"/>
    <w:rsid w:val="00C17249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9E5"/>
    <w:rsid w:val="00CC1B7E"/>
    <w:rsid w:val="00CD04D1"/>
    <w:rsid w:val="00CE188D"/>
    <w:rsid w:val="00CE4424"/>
    <w:rsid w:val="00CE6505"/>
    <w:rsid w:val="00D217F6"/>
    <w:rsid w:val="00D456BB"/>
    <w:rsid w:val="00D769A4"/>
    <w:rsid w:val="00D83ACF"/>
    <w:rsid w:val="00D9530F"/>
    <w:rsid w:val="00D95E26"/>
    <w:rsid w:val="00DC3D43"/>
    <w:rsid w:val="00DD1A3A"/>
    <w:rsid w:val="00DD5A5C"/>
    <w:rsid w:val="00E0543B"/>
    <w:rsid w:val="00E2640C"/>
    <w:rsid w:val="00E34FA4"/>
    <w:rsid w:val="00E427B3"/>
    <w:rsid w:val="00E53F42"/>
    <w:rsid w:val="00E6290A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2086F"/>
    <w:rsid w:val="00F34350"/>
    <w:rsid w:val="00F46F09"/>
    <w:rsid w:val="00F535D1"/>
    <w:rsid w:val="00F56051"/>
    <w:rsid w:val="00F64801"/>
    <w:rsid w:val="00F65513"/>
    <w:rsid w:val="00F91EC6"/>
    <w:rsid w:val="00FA0783"/>
    <w:rsid w:val="00FB3B35"/>
    <w:rsid w:val="00FB55A6"/>
    <w:rsid w:val="00FC65CA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65DC0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1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2"/>
      </w:numPr>
    </w:pPr>
  </w:style>
  <w:style w:type="character" w:customStyle="1" w:styleId="BodyTextChar">
    <w:name w:val="Body Text Char"/>
    <w:link w:val="BodyText"/>
    <w:uiPriority w:val="99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9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10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8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11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7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6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5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4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3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12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paragraph" w:styleId="NormalWeb">
    <w:name w:val="Normal (Web)"/>
    <w:basedOn w:val="Normal"/>
    <w:uiPriority w:val="99"/>
    <w:unhideWhenUsed/>
    <w:rsid w:val="0024060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1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19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1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6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0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08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8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09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0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39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90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73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5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94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32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Iain Roy</cp:lastModifiedBy>
  <cp:revision>10</cp:revision>
  <cp:lastPrinted>2022-09-06T09:31:00Z</cp:lastPrinted>
  <dcterms:created xsi:type="dcterms:W3CDTF">2021-03-29T11:48:00Z</dcterms:created>
  <dcterms:modified xsi:type="dcterms:W3CDTF">2022-09-0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